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CDCE" w14:textId="68DAAB42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University of the Philippines</w:t>
      </w:r>
    </w:p>
    <w:p w14:paraId="27E8FF6F" w14:textId="53BCB1F5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College of Education</w:t>
      </w:r>
    </w:p>
    <w:p w14:paraId="0903D707" w14:textId="735CE4E8" w:rsid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C68F6B" w14:textId="08E0327A" w:rsidR="000F2977" w:rsidRP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Office of the College Secretary</w:t>
      </w:r>
    </w:p>
    <w:p w14:paraId="1BFD3575" w14:textId="77777777" w:rsidR="000F2977" w:rsidRDefault="000F2977" w:rsidP="000F2977">
      <w:pPr>
        <w:spacing w:after="0"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5E9CC" w14:textId="67C067ED" w:rsidR="000F2977" w:rsidRP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b/>
          <w:bCs/>
          <w:sz w:val="26"/>
          <w:szCs w:val="26"/>
        </w:rPr>
      </w:pPr>
      <w:r w:rsidRPr="000F2977">
        <w:rPr>
          <w:rFonts w:ascii="Times New Roman" w:hAnsi="Times New Roman" w:cs="Times New Roman"/>
          <w:b/>
          <w:bCs/>
          <w:sz w:val="26"/>
          <w:szCs w:val="26"/>
        </w:rPr>
        <w:t>OCG Pre-Assessment Questionnaire</w:t>
      </w:r>
    </w:p>
    <w:p w14:paraId="5DE2E17E" w14:textId="773D955C" w:rsid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0F29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97DDD1" w14:textId="77777777" w:rsidR="000F2977" w:rsidRPr="000F2977" w:rsidRDefault="000F2977" w:rsidP="000F2977">
      <w:pPr>
        <w:spacing w:after="0" w:line="360" w:lineRule="auto"/>
        <w:ind w:left="720" w:hanging="360"/>
        <w:rPr>
          <w:rFonts w:ascii="Times New Roman" w:hAnsi="Times New Roman" w:cs="Times New Roman"/>
          <w:sz w:val="25"/>
          <w:szCs w:val="25"/>
        </w:rPr>
      </w:pPr>
    </w:p>
    <w:p w14:paraId="3F688EA9" w14:textId="7BCB01E6" w:rsidR="00307214" w:rsidRPr="000F2977" w:rsidRDefault="000F2977" w:rsidP="000F297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5"/>
          <w:szCs w:val="25"/>
        </w:rPr>
      </w:pPr>
      <w:r w:rsidRPr="000F2977">
        <w:rPr>
          <w:rFonts w:ascii="Times New Roman" w:hAnsi="Times New Roman" w:cs="Times New Roman"/>
          <w:sz w:val="25"/>
          <w:szCs w:val="25"/>
        </w:rPr>
        <w:t>Why do you want to shift to the UP College of Education?</w:t>
      </w:r>
    </w:p>
    <w:p w14:paraId="3614C9F8" w14:textId="0E3D9BDC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C90FA8C" w14:textId="10E8AC79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92D48BE" w14:textId="694C6FFF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7174B6" w14:textId="7F97333E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695DC83" w14:textId="1E398BB2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B0FA0B" w14:textId="40752B53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A0BD2E3" w14:textId="62A63018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C8FFC8F" w14:textId="5AD8CCBE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A338A36" w14:textId="364A16C1" w:rsid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57BB7C" w14:textId="77777777" w:rsidR="000F2977" w:rsidRPr="000F2977" w:rsidRDefault="000F2977" w:rsidP="000F29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FF3D63" w14:textId="5BF899C0" w:rsidR="000F2977" w:rsidRDefault="000F2977" w:rsidP="000F297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B2F4931" w14:textId="77777777" w:rsidR="000F2977" w:rsidRPr="000F2977" w:rsidRDefault="000F2977" w:rsidP="000F2977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D1A828" w14:textId="4FF7D461" w:rsidR="000F2977" w:rsidRPr="000F2977" w:rsidRDefault="000F2977" w:rsidP="000F2977">
      <w:pPr>
        <w:spacing w:after="0" w:line="360" w:lineRule="auto"/>
        <w:rPr>
          <w:rFonts w:ascii="Times New Roman" w:hAnsi="Times New Roman" w:cs="Times New Roman"/>
          <w:sz w:val="25"/>
          <w:szCs w:val="25"/>
        </w:rPr>
      </w:pPr>
    </w:p>
    <w:p w14:paraId="719B6401" w14:textId="3C96F215" w:rsidR="000F2977" w:rsidRPr="000F2977" w:rsidRDefault="000F2977" w:rsidP="000F297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5"/>
          <w:szCs w:val="25"/>
        </w:rPr>
      </w:pPr>
      <w:r w:rsidRPr="000F2977">
        <w:rPr>
          <w:rFonts w:ascii="Times New Roman" w:hAnsi="Times New Roman" w:cs="Times New Roman"/>
          <w:sz w:val="25"/>
          <w:szCs w:val="25"/>
        </w:rPr>
        <w:t>What prior experience/s do you have in teaching?</w:t>
      </w:r>
    </w:p>
    <w:sectPr w:rsidR="000F2977" w:rsidRPr="000F2977" w:rsidSect="000F2977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44574"/>
    <w:multiLevelType w:val="hybridMultilevel"/>
    <w:tmpl w:val="2B1054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0358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DkoYmZiaWRuaGRko6SsGpxcWZ+XkgBYa1ACd5smMsAAAA"/>
  </w:docVars>
  <w:rsids>
    <w:rsidRoot w:val="000F2977"/>
    <w:rsid w:val="000F2977"/>
    <w:rsid w:val="00307214"/>
    <w:rsid w:val="008260F2"/>
    <w:rsid w:val="00A61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B76D3"/>
  <w15:chartTrackingRefBased/>
  <w15:docId w15:val="{59C460F4-212A-472B-BB93-799B5F55D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9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</dc:creator>
  <cp:keywords/>
  <dc:description/>
  <cp:lastModifiedBy>Jonathan Castor Terante</cp:lastModifiedBy>
  <cp:revision>2</cp:revision>
  <dcterms:created xsi:type="dcterms:W3CDTF">2022-06-02T06:03:00Z</dcterms:created>
  <dcterms:modified xsi:type="dcterms:W3CDTF">2022-06-02T06:03:00Z</dcterms:modified>
</cp:coreProperties>
</file>